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3E4F" w:rsidRDefault="00FB38E9">
      <w:bookmarkStart w:id="0" w:name="_GoBack"/>
      <w:bookmarkEnd w:id="0"/>
      <w:r w:rsidRPr="00FB38E9">
        <w:t>Povodom obilježavanja 400</w:t>
      </w:r>
      <w:r w:rsidR="006C3729">
        <w:t>. godina od smrti književnika Williama</w:t>
      </w:r>
      <w:r w:rsidRPr="00FB38E9">
        <w:t xml:space="preserve"> Shakespeara </w:t>
      </w:r>
      <w:r>
        <w:t xml:space="preserve">učenici 7. razreda sudjelovali su u radionici pod nazivom </w:t>
      </w:r>
      <w:r w:rsidRPr="00FB38E9">
        <w:rPr>
          <w:i/>
        </w:rPr>
        <w:t>Ready, steady, Shakespeare!.</w:t>
      </w:r>
      <w:r w:rsidRPr="00FB38E9">
        <w:t xml:space="preserve"> </w:t>
      </w:r>
      <w:r>
        <w:t>P</w:t>
      </w:r>
      <w:r w:rsidRPr="00FB38E9">
        <w:t>od vod</w:t>
      </w:r>
      <w:r>
        <w:t xml:space="preserve">stvom prof. L. Lovrović </w:t>
      </w:r>
      <w:r w:rsidR="006D2500">
        <w:t xml:space="preserve">s Odjela za anglistiku Sveučilišta u Zadru, </w:t>
      </w:r>
      <w:r w:rsidRPr="00FB38E9">
        <w:t>r</w:t>
      </w:r>
      <w:r>
        <w:t xml:space="preserve">adionice su </w:t>
      </w:r>
      <w:r w:rsidRPr="00FB38E9">
        <w:t xml:space="preserve"> </w:t>
      </w:r>
      <w:r>
        <w:t xml:space="preserve">pripremili i </w:t>
      </w:r>
      <w:r w:rsidR="006C3729">
        <w:t xml:space="preserve">na engleskom jeziku </w:t>
      </w:r>
      <w:r>
        <w:t>održali studenti</w:t>
      </w:r>
      <w:r w:rsidRPr="00FB38E9">
        <w:t xml:space="preserve"> </w:t>
      </w:r>
      <w:r>
        <w:t>Marta</w:t>
      </w:r>
      <w:r w:rsidR="006C3729">
        <w:t xml:space="preserve"> </w:t>
      </w:r>
      <w:r>
        <w:t>Huber, Marina Veverec i Blaž Martić.</w:t>
      </w:r>
      <w:r w:rsidRPr="00FB38E9">
        <w:t xml:space="preserve"> Učenici su usporedi</w:t>
      </w:r>
      <w:r w:rsidR="006C3729">
        <w:t xml:space="preserve">li likove i tijek radnje </w:t>
      </w:r>
      <w:r w:rsidRPr="00FB38E9">
        <w:t xml:space="preserve">Disneyevog animiranog filma Lion King </w:t>
      </w:r>
      <w:r w:rsidR="006D2500">
        <w:t>s</w:t>
      </w:r>
      <w:r w:rsidR="006C3729">
        <w:t xml:space="preserve"> likovima i radnjom Shakespearove tragedije Hamlet </w:t>
      </w:r>
      <w:r w:rsidRPr="00FB38E9">
        <w:t>te uočili sličnosti i razlike.</w:t>
      </w:r>
      <w:r w:rsidR="006C3729">
        <w:t xml:space="preserve"> </w:t>
      </w:r>
      <w:r w:rsidR="00FD4149">
        <w:t>Uvidjeli</w:t>
      </w:r>
      <w:r w:rsidR="006C3729">
        <w:t xml:space="preserve"> su utjecaj Shakespearovog djela na </w:t>
      </w:r>
      <w:r w:rsidR="006D2500">
        <w:t xml:space="preserve">svjetsku </w:t>
      </w:r>
      <w:r w:rsidR="006C3729">
        <w:t>umjetnost</w:t>
      </w:r>
      <w:r w:rsidR="006D2500">
        <w:t>.</w:t>
      </w:r>
    </w:p>
    <w:p w:rsidR="00FD4149" w:rsidRDefault="006D2500">
      <w:r>
        <w:rPr>
          <w:noProof/>
          <w:lang w:eastAsia="hr-HR"/>
        </w:rPr>
        <w:drawing>
          <wp:inline distT="0" distB="0" distL="0" distR="0">
            <wp:extent cx="2846070" cy="1598930"/>
            <wp:effectExtent l="0" t="0" r="0" b="1270"/>
            <wp:docPr id="1" name="Picture 1" descr="D:\A STUDENTI 2016\Celebrat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A STUDENTI 2016\Celebrating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070" cy="159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4149">
        <w:t xml:space="preserve">  </w:t>
      </w:r>
    </w:p>
    <w:p w:rsidR="00FD4149" w:rsidRDefault="00FD4149"/>
    <w:p w:rsidR="006D2500" w:rsidRDefault="00FD4149">
      <w:r>
        <w:t xml:space="preserve">    </w:t>
      </w:r>
      <w:r>
        <w:rPr>
          <w:noProof/>
          <w:lang w:eastAsia="hr-HR"/>
        </w:rPr>
        <w:drawing>
          <wp:inline distT="0" distB="0" distL="0" distR="0">
            <wp:extent cx="2876550" cy="1592580"/>
            <wp:effectExtent l="0" t="0" r="0" b="7620"/>
            <wp:docPr id="2" name="Picture 2" descr="D:\A STUDENTI 2016\Shakespea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A STUDENTI 2016\Shakespeare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D25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jUxsTCxNDQ2NjNS0lEKTi0uzszPAykwrAUAn+dFOSwAAAA="/>
  </w:docVars>
  <w:rsids>
    <w:rsidRoot w:val="00FB38E9"/>
    <w:rsid w:val="005E7A3E"/>
    <w:rsid w:val="006C3729"/>
    <w:rsid w:val="006D2500"/>
    <w:rsid w:val="00E03E4F"/>
    <w:rsid w:val="00FB38E9"/>
    <w:rsid w:val="00FD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6D25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6D250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6D25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6D25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Jasmina</cp:lastModifiedBy>
  <cp:revision>2</cp:revision>
  <dcterms:created xsi:type="dcterms:W3CDTF">2016-10-24T07:52:00Z</dcterms:created>
  <dcterms:modified xsi:type="dcterms:W3CDTF">2016-10-24T07:52:00Z</dcterms:modified>
</cp:coreProperties>
</file>